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4" w:name="materials"/>
      <w:bookmarkEnd w:id="24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5" w:name="make-1x-te-buffer"/>
      <w:bookmarkEnd w:id="25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6" w:name="make-standards"/>
      <w:bookmarkEnd w:id="26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7" w:name="unknown-blank-well-reagent-additions"/>
      <w:bookmarkEnd w:id="27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8" w:name="making-and-adding-picogreen-reagent"/>
      <w:bookmarkEnd w:id="28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9" w:name="running-unknowns-on-plate-reader"/>
      <w:bookmarkEnd w:id="29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017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2f78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a28e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